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B21FB" w14:textId="77777777" w:rsidR="00B566AC" w:rsidRDefault="00B566AC" w:rsidP="00B566AC">
      <w:pPr>
        <w:spacing w:after="0" w:line="240" w:lineRule="auto"/>
        <w:jc w:val="center"/>
        <w:rPr>
          <w:b/>
        </w:rPr>
      </w:pPr>
      <w:r>
        <w:rPr>
          <w:b/>
        </w:rPr>
        <w:t>CSE 310 – Applied Programming</w:t>
      </w:r>
    </w:p>
    <w:p w14:paraId="23436424" w14:textId="70DD73E3" w:rsidR="00B566AC" w:rsidRDefault="00B566AC" w:rsidP="00B566AC">
      <w:pPr>
        <w:spacing w:after="0" w:line="240" w:lineRule="auto"/>
        <w:jc w:val="center"/>
        <w:rPr>
          <w:b/>
        </w:rPr>
      </w:pPr>
      <w:r>
        <w:rPr>
          <w:b/>
        </w:rPr>
        <w:t>Module Submit</w:t>
      </w:r>
    </w:p>
    <w:p w14:paraId="6B657744" w14:textId="77777777" w:rsidR="00B566AC" w:rsidRDefault="00B566AC" w:rsidP="00B566AC">
      <w:pPr>
        <w:jc w:val="center"/>
        <w:rPr>
          <w:b/>
        </w:rPr>
      </w:pPr>
    </w:p>
    <w:tbl>
      <w:tblPr>
        <w:tblStyle w:val="TableGrid"/>
        <w:tblW w:w="0" w:type="auto"/>
        <w:tblLook w:val="04A0" w:firstRow="1" w:lastRow="0" w:firstColumn="1" w:lastColumn="0" w:noHBand="0" w:noVBand="1"/>
      </w:tblPr>
      <w:tblGrid>
        <w:gridCol w:w="1885"/>
        <w:gridCol w:w="7465"/>
      </w:tblGrid>
      <w:tr w:rsidR="00B566AC" w14:paraId="1AEEA3D0" w14:textId="77777777" w:rsidTr="00231615">
        <w:tc>
          <w:tcPr>
            <w:tcW w:w="1885" w:type="dxa"/>
          </w:tcPr>
          <w:p w14:paraId="1FE8B3EF" w14:textId="77777777" w:rsidR="00B566AC" w:rsidRPr="0026425E" w:rsidRDefault="00B566AC" w:rsidP="00231615">
            <w:pPr>
              <w:rPr>
                <w:b/>
              </w:rPr>
            </w:pPr>
            <w:r w:rsidRPr="0026425E">
              <w:rPr>
                <w:b/>
              </w:rPr>
              <w:t>Name:</w:t>
            </w:r>
          </w:p>
        </w:tc>
        <w:tc>
          <w:tcPr>
            <w:tcW w:w="7465" w:type="dxa"/>
          </w:tcPr>
          <w:p w14:paraId="3D4BAB12" w14:textId="796F3953" w:rsidR="00B566AC" w:rsidRDefault="003F6A11" w:rsidP="00231615">
            <w:r>
              <w:t>Benjamin Wyatt</w:t>
            </w:r>
          </w:p>
        </w:tc>
      </w:tr>
      <w:tr w:rsidR="00B566AC" w14:paraId="5291B804" w14:textId="77777777" w:rsidTr="00231615">
        <w:tc>
          <w:tcPr>
            <w:tcW w:w="1885" w:type="dxa"/>
          </w:tcPr>
          <w:p w14:paraId="500F26F9" w14:textId="77777777" w:rsidR="00B566AC" w:rsidRPr="0026425E" w:rsidRDefault="00B566AC" w:rsidP="00231615">
            <w:pPr>
              <w:rPr>
                <w:b/>
              </w:rPr>
            </w:pPr>
            <w:r>
              <w:rPr>
                <w:b/>
              </w:rPr>
              <w:t>Date:</w:t>
            </w:r>
          </w:p>
        </w:tc>
        <w:tc>
          <w:tcPr>
            <w:tcW w:w="7465" w:type="dxa"/>
          </w:tcPr>
          <w:p w14:paraId="7056F213" w14:textId="7DEC95B8" w:rsidR="00B566AC" w:rsidRDefault="003F6A11" w:rsidP="00231615">
            <w:r>
              <w:t>6/5/2021</w:t>
            </w:r>
          </w:p>
        </w:tc>
      </w:tr>
      <w:tr w:rsidR="00B566AC" w14:paraId="6CDC2F02" w14:textId="77777777" w:rsidTr="00231615">
        <w:tc>
          <w:tcPr>
            <w:tcW w:w="1885" w:type="dxa"/>
          </w:tcPr>
          <w:p w14:paraId="3B4D47B2" w14:textId="77777777" w:rsidR="00B566AC" w:rsidRPr="0026425E" w:rsidRDefault="00B566AC" w:rsidP="00231615">
            <w:pPr>
              <w:rPr>
                <w:b/>
              </w:rPr>
            </w:pPr>
            <w:r>
              <w:rPr>
                <w:b/>
              </w:rPr>
              <w:t>Teacher:</w:t>
            </w:r>
          </w:p>
        </w:tc>
        <w:tc>
          <w:tcPr>
            <w:tcW w:w="7465" w:type="dxa"/>
          </w:tcPr>
          <w:p w14:paraId="1EC45421" w14:textId="09BED845" w:rsidR="00B566AC" w:rsidRDefault="003F6A11" w:rsidP="00231615">
            <w:r>
              <w:t>Brother Macbeth</w:t>
            </w:r>
          </w:p>
        </w:tc>
      </w:tr>
      <w:tr w:rsidR="00B566AC" w14:paraId="2C0331EE" w14:textId="77777777" w:rsidTr="00231615">
        <w:tc>
          <w:tcPr>
            <w:tcW w:w="1885" w:type="dxa"/>
          </w:tcPr>
          <w:p w14:paraId="56044255" w14:textId="77777777" w:rsidR="00B566AC" w:rsidRDefault="00B566AC" w:rsidP="00231615">
            <w:pPr>
              <w:rPr>
                <w:b/>
              </w:rPr>
            </w:pPr>
            <w:r>
              <w:rPr>
                <w:b/>
              </w:rPr>
              <w:t>Module # (1-5):</w:t>
            </w:r>
          </w:p>
        </w:tc>
        <w:tc>
          <w:tcPr>
            <w:tcW w:w="7465" w:type="dxa"/>
          </w:tcPr>
          <w:p w14:paraId="7C719237" w14:textId="797B8A42" w:rsidR="00B566AC" w:rsidRDefault="003F6A11" w:rsidP="00231615">
            <w:r>
              <w:t>3</w:t>
            </w:r>
          </w:p>
        </w:tc>
      </w:tr>
    </w:tbl>
    <w:p w14:paraId="2E2F5DE5" w14:textId="77777777" w:rsidR="00FE6D93" w:rsidRPr="0026425E" w:rsidRDefault="00FE6D93" w:rsidP="00FE6D93"/>
    <w:p w14:paraId="64230578" w14:textId="623845D2" w:rsidR="00FE6D93" w:rsidRDefault="00FE6D93" w:rsidP="00FE6D93">
      <w:pPr>
        <w:pStyle w:val="ListParagraph"/>
        <w:numPr>
          <w:ilvl w:val="0"/>
          <w:numId w:val="5"/>
        </w:numPr>
        <w:spacing w:line="256" w:lineRule="auto"/>
      </w:pPr>
      <w:r>
        <w:t xml:space="preserve">Provide the </w:t>
      </w:r>
      <w:r w:rsidR="00B566AC">
        <w:t>public GitHub repository link that contains the results of your module implementation:</w:t>
      </w:r>
    </w:p>
    <w:p w14:paraId="0AA55B2D" w14:textId="720BE9D2" w:rsidR="003F6A11" w:rsidRDefault="003F6A11" w:rsidP="003F6A11">
      <w:pPr>
        <w:ind w:left="720"/>
      </w:pPr>
      <w:hyperlink r:id="rId6" w:history="1">
        <w:r w:rsidRPr="00A72AC6">
          <w:rPr>
            <w:rStyle w:val="Hyperlink"/>
          </w:rPr>
          <w:t>https://github.com/Shifteon/Cattle-in-Idaho</w:t>
        </w:r>
      </w:hyperlink>
      <w:r>
        <w:t xml:space="preserve"> </w:t>
      </w:r>
    </w:p>
    <w:p w14:paraId="47B0467A" w14:textId="5B8CC1DA" w:rsidR="00FE6D93" w:rsidRDefault="00B566AC" w:rsidP="00FE6D93">
      <w:pPr>
        <w:pStyle w:val="ListParagraph"/>
        <w:numPr>
          <w:ilvl w:val="0"/>
          <w:numId w:val="4"/>
        </w:numPr>
      </w:pPr>
      <w:r>
        <w:t>Complete the following checklist to make sure you completed all parts of the module.  Mark your response with “Yes” or “No”.  If the answer is “No” then additionally describe what was preventing you from completing this step.</w:t>
      </w:r>
    </w:p>
    <w:tbl>
      <w:tblPr>
        <w:tblStyle w:val="TableGrid"/>
        <w:tblW w:w="0" w:type="auto"/>
        <w:tblInd w:w="715" w:type="dxa"/>
        <w:tblLook w:val="04A0" w:firstRow="1" w:lastRow="0" w:firstColumn="1" w:lastColumn="0" w:noHBand="0" w:noVBand="1"/>
      </w:tblPr>
      <w:tblGrid>
        <w:gridCol w:w="5580"/>
        <w:gridCol w:w="3055"/>
      </w:tblGrid>
      <w:tr w:rsidR="00FE6D93" w14:paraId="22314317" w14:textId="77777777" w:rsidTr="00F47A1E">
        <w:tc>
          <w:tcPr>
            <w:tcW w:w="5580" w:type="dxa"/>
          </w:tcPr>
          <w:p w14:paraId="508CA0CB" w14:textId="77777777" w:rsidR="00FE6D93" w:rsidRPr="000D2A6B" w:rsidRDefault="00FE6D93" w:rsidP="00F47A1E">
            <w:pPr>
              <w:rPr>
                <w:b/>
              </w:rPr>
            </w:pPr>
            <w:r w:rsidRPr="000D2A6B">
              <w:rPr>
                <w:b/>
              </w:rPr>
              <w:t>Question</w:t>
            </w:r>
          </w:p>
        </w:tc>
        <w:tc>
          <w:tcPr>
            <w:tcW w:w="3055" w:type="dxa"/>
          </w:tcPr>
          <w:p w14:paraId="5384A16A" w14:textId="51BFB9F4" w:rsidR="00FE6D93" w:rsidRPr="000D2A6B" w:rsidRDefault="00F722DB" w:rsidP="00F47A1E">
            <w:pPr>
              <w:rPr>
                <w:b/>
              </w:rPr>
            </w:pPr>
            <w:r>
              <w:rPr>
                <w:b/>
              </w:rPr>
              <w:t>Your Response</w:t>
            </w:r>
          </w:p>
        </w:tc>
      </w:tr>
      <w:tr w:rsidR="00FE6D93" w14:paraId="3FD00188" w14:textId="77777777" w:rsidTr="00F47A1E">
        <w:tc>
          <w:tcPr>
            <w:tcW w:w="5580" w:type="dxa"/>
          </w:tcPr>
          <w:p w14:paraId="7E912732" w14:textId="67253509" w:rsidR="00B566AC" w:rsidRDefault="00B566AC" w:rsidP="00F47A1E">
            <w:r>
              <w:t>Did you implement the entire set of unique requirement</w:t>
            </w:r>
            <w:r w:rsidR="00EA37F8">
              <w:t>s</w:t>
            </w:r>
            <w:r>
              <w:t xml:space="preserve"> as described in the Module Description document in I-Learn?</w:t>
            </w:r>
          </w:p>
          <w:p w14:paraId="6E9F7A92" w14:textId="6B0E6116" w:rsidR="00B566AC" w:rsidRDefault="00B566AC" w:rsidP="00F47A1E"/>
        </w:tc>
        <w:tc>
          <w:tcPr>
            <w:tcW w:w="3055" w:type="dxa"/>
          </w:tcPr>
          <w:p w14:paraId="772E21B5" w14:textId="33D465C7" w:rsidR="00FE6D93" w:rsidRDefault="003F6A11" w:rsidP="00F47A1E">
            <w:pPr>
              <w:jc w:val="center"/>
            </w:pPr>
            <w:r>
              <w:t>Yes</w:t>
            </w:r>
          </w:p>
        </w:tc>
      </w:tr>
      <w:tr w:rsidR="00B566AC" w14:paraId="2FB393E6" w14:textId="77777777" w:rsidTr="00F47A1E">
        <w:tc>
          <w:tcPr>
            <w:tcW w:w="5580" w:type="dxa"/>
          </w:tcPr>
          <w:p w14:paraId="716EF70F" w14:textId="63DBBF80" w:rsidR="00B566AC" w:rsidRDefault="00B566AC" w:rsidP="00F47A1E">
            <w:r>
              <w:t>Did you write at least 100 lines of code in your software and include useful comments?</w:t>
            </w:r>
          </w:p>
          <w:p w14:paraId="55E3D4CA" w14:textId="66689253" w:rsidR="00B566AC" w:rsidRDefault="00B566AC" w:rsidP="00F47A1E"/>
        </w:tc>
        <w:tc>
          <w:tcPr>
            <w:tcW w:w="3055" w:type="dxa"/>
          </w:tcPr>
          <w:p w14:paraId="206722ED" w14:textId="1F8114A8" w:rsidR="00B566AC" w:rsidRDefault="003F6A11" w:rsidP="00F47A1E">
            <w:pPr>
              <w:jc w:val="center"/>
            </w:pPr>
            <w:r>
              <w:t>Yes</w:t>
            </w:r>
          </w:p>
        </w:tc>
      </w:tr>
      <w:tr w:rsidR="00B566AC" w14:paraId="730BE9B5" w14:textId="77777777" w:rsidTr="00231615">
        <w:tc>
          <w:tcPr>
            <w:tcW w:w="5580" w:type="dxa"/>
          </w:tcPr>
          <w:p w14:paraId="2D1AF14A" w14:textId="77777777" w:rsidR="00B566AC" w:rsidRDefault="00B566AC" w:rsidP="00231615">
            <w:r>
              <w:t>Did you use the correct README.md template from the Module Description document in I-Learn?</w:t>
            </w:r>
          </w:p>
          <w:p w14:paraId="7DA76D9C" w14:textId="77777777" w:rsidR="00B566AC" w:rsidRDefault="00B566AC" w:rsidP="00231615"/>
        </w:tc>
        <w:tc>
          <w:tcPr>
            <w:tcW w:w="3055" w:type="dxa"/>
          </w:tcPr>
          <w:p w14:paraId="1B24EFB0" w14:textId="5862A1CE" w:rsidR="00B566AC" w:rsidRDefault="003F6A11" w:rsidP="00231615">
            <w:pPr>
              <w:jc w:val="center"/>
            </w:pPr>
            <w:r>
              <w:t>Yes</w:t>
            </w:r>
          </w:p>
        </w:tc>
      </w:tr>
      <w:tr w:rsidR="00B566AC" w14:paraId="4931E941" w14:textId="77777777" w:rsidTr="00231615">
        <w:tc>
          <w:tcPr>
            <w:tcW w:w="5580" w:type="dxa"/>
          </w:tcPr>
          <w:p w14:paraId="2B11BC7E" w14:textId="77777777" w:rsidR="00B566AC" w:rsidRDefault="00B566AC" w:rsidP="00231615">
            <w:r>
              <w:t>Did you completely populate the README.md template?</w:t>
            </w:r>
          </w:p>
          <w:p w14:paraId="6278EB70" w14:textId="77777777" w:rsidR="00B566AC" w:rsidRDefault="00B566AC" w:rsidP="00231615"/>
        </w:tc>
        <w:tc>
          <w:tcPr>
            <w:tcW w:w="3055" w:type="dxa"/>
          </w:tcPr>
          <w:p w14:paraId="53ED1455" w14:textId="0D4981F6" w:rsidR="00B566AC" w:rsidRDefault="003F6A11" w:rsidP="00231615">
            <w:pPr>
              <w:jc w:val="center"/>
            </w:pPr>
            <w:r>
              <w:t>Yes</w:t>
            </w:r>
          </w:p>
        </w:tc>
      </w:tr>
      <w:tr w:rsidR="00B566AC" w14:paraId="69EB1CA6" w14:textId="77777777" w:rsidTr="00231615">
        <w:tc>
          <w:tcPr>
            <w:tcW w:w="5580" w:type="dxa"/>
          </w:tcPr>
          <w:p w14:paraId="1ACE3D6E" w14:textId="77777777" w:rsidR="00B566AC" w:rsidRDefault="00B566AC" w:rsidP="00231615">
            <w:r>
              <w:t>Did you create the video, publish it on YouTube, and reference it in the README.md file?</w:t>
            </w:r>
          </w:p>
          <w:p w14:paraId="75175E21" w14:textId="77777777" w:rsidR="00B566AC" w:rsidRDefault="00B566AC" w:rsidP="00231615"/>
        </w:tc>
        <w:tc>
          <w:tcPr>
            <w:tcW w:w="3055" w:type="dxa"/>
          </w:tcPr>
          <w:p w14:paraId="1C830888" w14:textId="1C719AAF" w:rsidR="00B566AC" w:rsidRDefault="003F6A11" w:rsidP="00231615">
            <w:pPr>
              <w:jc w:val="center"/>
            </w:pPr>
            <w:r>
              <w:t>Yes</w:t>
            </w:r>
          </w:p>
        </w:tc>
      </w:tr>
      <w:tr w:rsidR="00B566AC" w14:paraId="6CF8A5D7" w14:textId="77777777" w:rsidTr="00F47A1E">
        <w:tc>
          <w:tcPr>
            <w:tcW w:w="5580" w:type="dxa"/>
          </w:tcPr>
          <w:p w14:paraId="5970DFBD" w14:textId="77777777" w:rsidR="00B566AC" w:rsidRDefault="00B566AC" w:rsidP="00F47A1E">
            <w:r>
              <w:t>Did you publish the code with the README.md (at the top level of your code) into a public GitHub repository?</w:t>
            </w:r>
          </w:p>
          <w:p w14:paraId="3252E0A8" w14:textId="120B600F" w:rsidR="00B566AC" w:rsidRDefault="00B566AC" w:rsidP="00F47A1E"/>
        </w:tc>
        <w:tc>
          <w:tcPr>
            <w:tcW w:w="3055" w:type="dxa"/>
          </w:tcPr>
          <w:p w14:paraId="30815723" w14:textId="0F494E0E" w:rsidR="00B566AC" w:rsidRDefault="003F6A11" w:rsidP="00F47A1E">
            <w:pPr>
              <w:jc w:val="center"/>
            </w:pPr>
            <w:r>
              <w:t>Yes</w:t>
            </w:r>
          </w:p>
        </w:tc>
      </w:tr>
    </w:tbl>
    <w:p w14:paraId="29D7A416" w14:textId="77777777" w:rsidR="00FE6D93" w:rsidRDefault="00FE6D93" w:rsidP="00FE6D93"/>
    <w:p w14:paraId="50BEA620" w14:textId="44948FD1" w:rsidR="00FE6D93" w:rsidRDefault="00B566AC" w:rsidP="00FE6D93">
      <w:pPr>
        <w:pStyle w:val="ListParagraph"/>
        <w:numPr>
          <w:ilvl w:val="0"/>
          <w:numId w:val="4"/>
        </w:numPr>
      </w:pPr>
      <w:r>
        <w:t>If you completed a stretch challenge, describe what you completed.</w:t>
      </w:r>
    </w:p>
    <w:p w14:paraId="125E145A" w14:textId="2679DB08" w:rsidR="00B566AC" w:rsidRDefault="003F6A11" w:rsidP="003F6A11">
      <w:pPr>
        <w:ind w:left="720"/>
      </w:pPr>
      <w:r>
        <w:t>No stretch challenges were completed.</w:t>
      </w:r>
    </w:p>
    <w:p w14:paraId="6BA72B0A" w14:textId="5A7E441E" w:rsidR="00B566AC" w:rsidRDefault="00B566AC" w:rsidP="00B566AC">
      <w:pPr>
        <w:pStyle w:val="ListParagraph"/>
        <w:numPr>
          <w:ilvl w:val="0"/>
          <w:numId w:val="4"/>
        </w:numPr>
      </w:pPr>
      <w:r>
        <w:t>What learning strategies worked well in this module and what strategies (or lack of strategy) did not work well?  How can you improve in the next module?</w:t>
      </w:r>
    </w:p>
    <w:p w14:paraId="23BE0A26" w14:textId="0289F173" w:rsidR="00B566AC" w:rsidRDefault="001F6BF4" w:rsidP="003F6A11">
      <w:pPr>
        <w:ind w:left="720"/>
      </w:pPr>
      <w:r>
        <w:t xml:space="preserve">Getting an early start on the software and looking at coding examples helped a lot. Having a lack of vision and thus not knowing what I could really accomplish with this module made things </w:t>
      </w:r>
      <w:r>
        <w:lastRenderedPageBreak/>
        <w:t>difficult. Next module I will look into the capabilities of the technology I’m working with so I can plan accordingly and build something reasonable and well though out.</w:t>
      </w:r>
    </w:p>
    <w:sectPr w:rsidR="00B566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160A6D"/>
    <w:multiLevelType w:val="hybridMultilevel"/>
    <w:tmpl w:val="0590CE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697177"/>
    <w:multiLevelType w:val="hybridMultilevel"/>
    <w:tmpl w:val="428C6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52798E"/>
    <w:multiLevelType w:val="hybridMultilevel"/>
    <w:tmpl w:val="B44C3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6E872A4"/>
    <w:multiLevelType w:val="hybridMultilevel"/>
    <w:tmpl w:val="9AE2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xsDQxMTIyMTOysLBU0lEKTi0uzszPAykwrAUAZ1nBWSwAAAA="/>
  </w:docVars>
  <w:rsids>
    <w:rsidRoot w:val="0026425E"/>
    <w:rsid w:val="000D2A6B"/>
    <w:rsid w:val="001A2189"/>
    <w:rsid w:val="001F6BF4"/>
    <w:rsid w:val="0026425E"/>
    <w:rsid w:val="002C0C46"/>
    <w:rsid w:val="003428DC"/>
    <w:rsid w:val="003F6A11"/>
    <w:rsid w:val="00453E93"/>
    <w:rsid w:val="00480998"/>
    <w:rsid w:val="004C712D"/>
    <w:rsid w:val="005827F6"/>
    <w:rsid w:val="005E3896"/>
    <w:rsid w:val="00681954"/>
    <w:rsid w:val="007C3795"/>
    <w:rsid w:val="007D352F"/>
    <w:rsid w:val="00A70FC4"/>
    <w:rsid w:val="00B566AC"/>
    <w:rsid w:val="00B72C1D"/>
    <w:rsid w:val="00C66AC1"/>
    <w:rsid w:val="00CB47E7"/>
    <w:rsid w:val="00EA37F8"/>
    <w:rsid w:val="00EF4A62"/>
    <w:rsid w:val="00F722DB"/>
    <w:rsid w:val="00FE6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71992"/>
  <w15:chartTrackingRefBased/>
  <w15:docId w15:val="{BFDA7405-5243-4C37-9B92-F547C7BDD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64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6425E"/>
    <w:pPr>
      <w:ind w:left="720"/>
      <w:contextualSpacing/>
    </w:pPr>
  </w:style>
  <w:style w:type="character" w:styleId="Hyperlink">
    <w:name w:val="Hyperlink"/>
    <w:basedOn w:val="DefaultParagraphFont"/>
    <w:uiPriority w:val="99"/>
    <w:unhideWhenUsed/>
    <w:rsid w:val="003F6A11"/>
    <w:rPr>
      <w:color w:val="0563C1" w:themeColor="hyperlink"/>
      <w:u w:val="single"/>
    </w:rPr>
  </w:style>
  <w:style w:type="character" w:styleId="UnresolvedMention">
    <w:name w:val="Unresolved Mention"/>
    <w:basedOn w:val="DefaultParagraphFont"/>
    <w:uiPriority w:val="99"/>
    <w:semiHidden/>
    <w:unhideWhenUsed/>
    <w:rsid w:val="003F6A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Shifteon/Cattle-in-Idaho"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7C43D-0DA1-4889-81FE-73D1C2791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Pages>
  <Words>266</Words>
  <Characters>151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Brigham Young University Idaho</Company>
  <LinksUpToDate>false</LinksUpToDate>
  <CharactersWithSpaces>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beth, Chad</dc:creator>
  <cp:keywords/>
  <dc:description/>
  <cp:lastModifiedBy>Wyatt, Benjamin</cp:lastModifiedBy>
  <cp:revision>10</cp:revision>
  <dcterms:created xsi:type="dcterms:W3CDTF">2020-07-17T21:41:00Z</dcterms:created>
  <dcterms:modified xsi:type="dcterms:W3CDTF">2021-06-05T23:34:00Z</dcterms:modified>
</cp:coreProperties>
</file>